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78E4C" w14:textId="77777777" w:rsidR="00A902AE" w:rsidRPr="00A431A4" w:rsidRDefault="0075732D" w:rsidP="00A902AE">
      <w:pPr>
        <w:jc w:val="center"/>
        <w:rPr>
          <w:rFonts w:ascii="Arial" w:hAnsi="Arial" w:cs="Arial"/>
          <w:sz w:val="18"/>
          <w:szCs w:val="18"/>
        </w:rPr>
      </w:pPr>
      <w:r w:rsidRPr="00A431A4">
        <w:rPr>
          <w:rFonts w:ascii="Arial" w:hAnsi="Arial" w:cs="Arial"/>
          <w:noProof/>
          <w:sz w:val="18"/>
          <w:szCs w:val="18"/>
        </w:rPr>
        <w:drawing>
          <wp:anchor distT="0" distB="0" distL="114300" distR="114300" simplePos="0" relativeHeight="251672576" behindDoc="1" locked="0" layoutInCell="1" allowOverlap="1" wp14:anchorId="55B2FFF7" wp14:editId="4F127C86">
            <wp:simplePos x="0" y="0"/>
            <wp:positionH relativeFrom="margin">
              <wp:posOffset>2859405</wp:posOffset>
            </wp:positionH>
            <wp:positionV relativeFrom="paragraph">
              <wp:posOffset>-175260</wp:posOffset>
            </wp:positionV>
            <wp:extent cx="1152525" cy="11525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ATA NEGARA (JWN) 202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AAD15A" w14:textId="77777777" w:rsidR="0075732D" w:rsidRDefault="0075732D" w:rsidP="00A431A4">
      <w:pPr>
        <w:jc w:val="both"/>
        <w:rPr>
          <w:rFonts w:ascii="Arial" w:hAnsi="Arial" w:cs="Arial"/>
          <w:sz w:val="18"/>
          <w:szCs w:val="18"/>
        </w:rPr>
      </w:pPr>
    </w:p>
    <w:p w14:paraId="762E3811" w14:textId="77777777" w:rsidR="0075732D" w:rsidRDefault="0075732D" w:rsidP="00A431A4">
      <w:pPr>
        <w:jc w:val="both"/>
        <w:rPr>
          <w:rFonts w:ascii="Arial" w:hAnsi="Arial" w:cs="Arial"/>
          <w:sz w:val="18"/>
          <w:szCs w:val="18"/>
        </w:rPr>
      </w:pPr>
    </w:p>
    <w:p w14:paraId="6629E43A" w14:textId="77777777" w:rsidR="0075732D" w:rsidRDefault="0075732D" w:rsidP="00A431A4">
      <w:pPr>
        <w:jc w:val="both"/>
        <w:rPr>
          <w:rFonts w:ascii="Arial" w:hAnsi="Arial" w:cs="Arial"/>
          <w:sz w:val="18"/>
          <w:szCs w:val="18"/>
        </w:rPr>
      </w:pPr>
      <w:r w:rsidRPr="00A431A4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3400756" wp14:editId="1EE95B6B">
                <wp:simplePos x="0" y="0"/>
                <wp:positionH relativeFrom="margin">
                  <wp:align>left</wp:align>
                </wp:positionH>
                <wp:positionV relativeFrom="paragraph">
                  <wp:posOffset>380365</wp:posOffset>
                </wp:positionV>
                <wp:extent cx="6934200" cy="2667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75181" w14:textId="49B87707" w:rsidR="00A902AE" w:rsidRPr="00A431A4" w:rsidRDefault="00146858" w:rsidP="000E6127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BORANG TUNTUTAN</w:t>
                            </w:r>
                            <w:r w:rsidR="00AA2FD4" w:rsidRPr="00A431A4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7D5CA5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INDIVIDU </w:t>
                            </w:r>
                            <w:r w:rsidR="008E65F6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YANG TERLIBAT DENGAN PROGRAM/AKTIVITI JABAT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4007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9.95pt;width:546pt;height:21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" fillcolor="#d9e2f3 [660]" stroked="f">
                <v:textbox>
                  <w:txbxContent>
                    <w:p w14:paraId="1A475181" w14:textId="49B87707" w:rsidR="00A902AE" w:rsidRPr="00A431A4" w:rsidRDefault="00146858" w:rsidP="000E6127">
                      <w:pPr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BORANG TUNTUTAN</w:t>
                      </w:r>
                      <w:r w:rsidR="00AA2FD4" w:rsidRPr="00A431A4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7D5CA5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INDIVIDU </w:t>
                      </w:r>
                      <w:r w:rsidR="008E65F6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YANG TERLIBAT DENGAN PROGRAM/AKTIVITI JABATA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0256F3E" w14:textId="5E00BAFA" w:rsidR="00A97CCA" w:rsidRPr="00A431A4" w:rsidRDefault="000E6127" w:rsidP="00016BE0">
      <w:pPr>
        <w:spacing w:before="240" w:after="0"/>
        <w:ind w:left="-142" w:firstLine="142"/>
        <w:jc w:val="both"/>
        <w:rPr>
          <w:rFonts w:ascii="Arial" w:hAnsi="Arial" w:cs="Arial"/>
          <w:sz w:val="18"/>
          <w:szCs w:val="18"/>
        </w:rPr>
      </w:pPr>
      <w:r w:rsidRPr="00146858"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A482B9A" wp14:editId="1DBD9AE0">
                <wp:simplePos x="0" y="0"/>
                <wp:positionH relativeFrom="margin">
                  <wp:align>left</wp:align>
                </wp:positionH>
                <wp:positionV relativeFrom="paragraph">
                  <wp:posOffset>765810</wp:posOffset>
                </wp:positionV>
                <wp:extent cx="6915150" cy="26670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E0FD" w14:textId="64B8242D" w:rsidR="00A431A4" w:rsidRPr="00755B03" w:rsidRDefault="00146858" w:rsidP="000E612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146858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 xml:space="preserve">BUTIR-BUTIR PROGRAM (UNTUK DIISI OLEH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>URUSETIA JABATAN</w:t>
                            </w:r>
                            <w:r w:rsidRPr="00146858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B9A" id="_x0000_s1027" type="#_x0000_t202" style="position:absolute;left:0;text-align:left;margin-left:0;margin-top:60.3pt;width:544.5pt;height:21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" fillcolor="#d9e2f3 [660]" stroked="f">
                <v:textbox>
                  <w:txbxContent>
                    <w:p w14:paraId="238EE0FD" w14:textId="64B8242D" w:rsidR="00A431A4" w:rsidRPr="00755B03" w:rsidRDefault="00146858" w:rsidP="000E6127">
                      <w:pPr>
                        <w:jc w:val="center"/>
                        <w:rPr>
                          <w:b/>
                          <w:sz w:val="18"/>
                          <w:szCs w:val="18"/>
                          <w:lang w:val="en-US"/>
                        </w:rPr>
                      </w:pPr>
                      <w:r w:rsidRPr="00146858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 xml:space="preserve">BUTIR-BUTIR PROGRAM (UNTUK DIISI OLEH 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>URUSETIA JABATAN</w:t>
                      </w:r>
                      <w:r w:rsidRPr="00146858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46858" w:rsidRPr="00146858">
        <w:rPr>
          <w:rFonts w:ascii="Arial" w:hAnsi="Arial" w:cs="Arial"/>
          <w:b/>
          <w:sz w:val="18"/>
          <w:szCs w:val="18"/>
        </w:rPr>
        <w:t>Peringatan Penting</w:t>
      </w:r>
      <w:r w:rsidRPr="00A431A4">
        <w:rPr>
          <w:rFonts w:ascii="Arial" w:hAnsi="Arial" w:cs="Arial"/>
          <w:sz w:val="18"/>
          <w:szCs w:val="18"/>
        </w:rPr>
        <w:t xml:space="preserve">: </w:t>
      </w:r>
      <w:r w:rsidR="00146858">
        <w:rPr>
          <w:rFonts w:ascii="Arial" w:hAnsi="Arial" w:cs="Arial"/>
          <w:sz w:val="18"/>
          <w:szCs w:val="18"/>
        </w:rPr>
        <w:t>Sila pastikan borang diisi dengan lengkap bagi mengelakkan kelewatan proses pembayaran</w:t>
      </w:r>
      <w:r w:rsidRPr="00A431A4">
        <w:rPr>
          <w:rFonts w:ascii="Arial" w:hAnsi="Arial" w:cs="Arial"/>
          <w:sz w:val="18"/>
          <w:szCs w:val="18"/>
        </w:rPr>
        <w:t xml:space="preserve">. </w:t>
      </w:r>
    </w:p>
    <w:tbl>
      <w:tblPr>
        <w:tblStyle w:val="TableGrid"/>
        <w:tblW w:w="10915" w:type="dxa"/>
        <w:tblInd w:w="-5" w:type="dxa"/>
        <w:tblLook w:val="04A0" w:firstRow="1" w:lastRow="0" w:firstColumn="1" w:lastColumn="0" w:noHBand="0" w:noVBand="1"/>
      </w:tblPr>
      <w:tblGrid>
        <w:gridCol w:w="506"/>
        <w:gridCol w:w="1195"/>
        <w:gridCol w:w="3261"/>
        <w:gridCol w:w="5953"/>
      </w:tblGrid>
      <w:tr w:rsidR="00A97CCA" w:rsidRPr="00A431A4" w14:paraId="474F3EAC" w14:textId="77777777" w:rsidTr="00146858">
        <w:trPr>
          <w:trHeight w:val="440"/>
        </w:trPr>
        <w:tc>
          <w:tcPr>
            <w:tcW w:w="506" w:type="dxa"/>
            <w:vAlign w:val="center"/>
          </w:tcPr>
          <w:p w14:paraId="6729861F" w14:textId="31A9D4F1" w:rsidR="00A97CCA" w:rsidRPr="00A431A4" w:rsidRDefault="00146858" w:rsidP="000E612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Bil</w:t>
            </w:r>
            <w:r w:rsidR="00A97CCA" w:rsidRPr="00A431A4">
              <w:rPr>
                <w:rFonts w:ascii="Arial" w:hAnsi="Arial" w:cs="Arial"/>
                <w:b/>
                <w:sz w:val="18"/>
                <w:szCs w:val="18"/>
              </w:rPr>
              <w:t>.</w:t>
            </w:r>
          </w:p>
        </w:tc>
        <w:tc>
          <w:tcPr>
            <w:tcW w:w="1195" w:type="dxa"/>
            <w:vAlign w:val="center"/>
          </w:tcPr>
          <w:p w14:paraId="3F0B42FB" w14:textId="7CEA6C66" w:rsidR="00A97CCA" w:rsidRPr="00A431A4" w:rsidRDefault="00146858" w:rsidP="000E612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arikh</w:t>
            </w:r>
          </w:p>
        </w:tc>
        <w:tc>
          <w:tcPr>
            <w:tcW w:w="3261" w:type="dxa"/>
            <w:vAlign w:val="center"/>
          </w:tcPr>
          <w:p w14:paraId="2E156A5B" w14:textId="48025AF2" w:rsidR="00A97CCA" w:rsidRPr="00A431A4" w:rsidRDefault="00146858" w:rsidP="000E612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ajuk</w:t>
            </w:r>
          </w:p>
        </w:tc>
        <w:tc>
          <w:tcPr>
            <w:tcW w:w="5953" w:type="dxa"/>
            <w:vAlign w:val="center"/>
          </w:tcPr>
          <w:p w14:paraId="741AE850" w14:textId="7EC3913F" w:rsidR="00A97CCA" w:rsidRPr="00146858" w:rsidRDefault="00146858" w:rsidP="0014685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Butiran penyertaan</w:t>
            </w:r>
            <w:r w:rsidR="00A97CCA" w:rsidRPr="00A431A4">
              <w:rPr>
                <w:rFonts w:ascii="Arial" w:hAnsi="Arial" w:cs="Arial"/>
                <w:b/>
                <w:sz w:val="18"/>
                <w:szCs w:val="18"/>
              </w:rPr>
              <w:t xml:space="preserve"> (slot/</w:t>
            </w:r>
            <w:r>
              <w:rPr>
                <w:rFonts w:ascii="Arial" w:hAnsi="Arial" w:cs="Arial"/>
                <w:b/>
                <w:sz w:val="18"/>
                <w:szCs w:val="18"/>
              </w:rPr>
              <w:t>tempoh</w:t>
            </w:r>
            <w:r w:rsidR="00A97CCA" w:rsidRPr="00A431A4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A97CCA" w:rsidRPr="00A431A4" w14:paraId="2F1465C0" w14:textId="77777777" w:rsidTr="00C818EA">
        <w:trPr>
          <w:trHeight w:val="1013"/>
        </w:trPr>
        <w:tc>
          <w:tcPr>
            <w:tcW w:w="506" w:type="dxa"/>
          </w:tcPr>
          <w:p w14:paraId="46241ED5" w14:textId="77777777" w:rsidR="00A97CCA" w:rsidRPr="00A431A4" w:rsidRDefault="00A97CCA" w:rsidP="00A902A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2BF9CC1" w14:textId="77777777" w:rsidR="00A97CCA" w:rsidRPr="00A431A4" w:rsidRDefault="00A97CCA" w:rsidP="00A902A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95" w:type="dxa"/>
          </w:tcPr>
          <w:p w14:paraId="3BED8DFA" w14:textId="77777777" w:rsidR="00A97CCA" w:rsidRPr="00A431A4" w:rsidRDefault="00A97CCA" w:rsidP="00A902A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61" w:type="dxa"/>
          </w:tcPr>
          <w:p w14:paraId="236C7F06" w14:textId="77777777" w:rsidR="00A97CCA" w:rsidRPr="00A431A4" w:rsidRDefault="00A97CCA" w:rsidP="00A902A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53" w:type="dxa"/>
          </w:tcPr>
          <w:p w14:paraId="1451BC6F" w14:textId="77777777" w:rsidR="00A97CCA" w:rsidRPr="00A431A4" w:rsidRDefault="00A97CCA" w:rsidP="00A902A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EB6AB18" w14:textId="77777777" w:rsidR="001A5DE8" w:rsidRPr="00A431A4" w:rsidRDefault="001A5DE8" w:rsidP="00A902A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0CE771B" w14:textId="77777777" w:rsidR="001A5DE8" w:rsidRPr="00A431A4" w:rsidRDefault="001A5DE8" w:rsidP="00A902A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BBC3A45" w14:textId="77777777" w:rsidR="001A5DE8" w:rsidRPr="00A431A4" w:rsidRDefault="001A5DE8" w:rsidP="00A902A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bookmarkStart w:id="0" w:name="_GoBack"/>
        <w:bookmarkEnd w:id="0"/>
      </w:tr>
    </w:tbl>
    <w:p w14:paraId="3C9033D1" w14:textId="77777777" w:rsidR="009A4167" w:rsidRPr="0075732D" w:rsidRDefault="009A4167" w:rsidP="00A97CCA">
      <w:pPr>
        <w:spacing w:after="0"/>
        <w:jc w:val="center"/>
        <w:rPr>
          <w:rFonts w:ascii="Arial" w:hAnsi="Arial" w:cs="Arial"/>
          <w:sz w:val="10"/>
          <w:szCs w:val="18"/>
        </w:rPr>
      </w:pPr>
    </w:p>
    <w:p w14:paraId="18AD786C" w14:textId="00DF551C" w:rsidR="00A431A4" w:rsidRDefault="00146858" w:rsidP="00A431A4">
      <w:pPr>
        <w:spacing w:after="0"/>
        <w:rPr>
          <w:rFonts w:ascii="Arial" w:hAnsi="Arial" w:cs="Arial"/>
          <w:sz w:val="18"/>
          <w:szCs w:val="18"/>
        </w:rPr>
      </w:pPr>
      <w:r w:rsidRPr="00146858">
        <w:rPr>
          <w:rFonts w:ascii="Arial" w:hAnsi="Arial" w:cs="Arial"/>
          <w:sz w:val="18"/>
          <w:szCs w:val="18"/>
        </w:rPr>
        <w:t>Saya dengan ini mengesahkan bahawa pemohon di bawah memberikan perkhidmatannya semasa program tersebut di atas.</w:t>
      </w:r>
    </w:p>
    <w:p w14:paraId="51F178B0" w14:textId="40F79360" w:rsidR="00A431A4" w:rsidRDefault="00A431A4" w:rsidP="00A431A4">
      <w:pPr>
        <w:spacing w:after="0"/>
        <w:rPr>
          <w:rFonts w:ascii="Arial" w:hAnsi="Arial" w:cs="Arial"/>
          <w:sz w:val="16"/>
          <w:szCs w:val="18"/>
        </w:rPr>
      </w:pPr>
    </w:p>
    <w:p w14:paraId="74DDACA1" w14:textId="773485C2" w:rsidR="00146858" w:rsidRDefault="00146858" w:rsidP="00A431A4">
      <w:pPr>
        <w:spacing w:after="0"/>
        <w:rPr>
          <w:rFonts w:ascii="Arial" w:hAnsi="Arial" w:cs="Arial"/>
          <w:sz w:val="16"/>
          <w:szCs w:val="18"/>
        </w:rPr>
      </w:pPr>
    </w:p>
    <w:p w14:paraId="34FC6B9F" w14:textId="52B98E40" w:rsidR="00146858" w:rsidRPr="00565FD3" w:rsidRDefault="00146858" w:rsidP="00A431A4">
      <w:pPr>
        <w:spacing w:after="0"/>
        <w:rPr>
          <w:rFonts w:ascii="Arial" w:hAnsi="Arial" w:cs="Arial"/>
          <w:sz w:val="8"/>
          <w:szCs w:val="18"/>
        </w:rPr>
      </w:pPr>
    </w:p>
    <w:p w14:paraId="3392FEC6" w14:textId="77777777" w:rsidR="00146858" w:rsidRPr="0075732D" w:rsidRDefault="00146858" w:rsidP="00A431A4">
      <w:pPr>
        <w:spacing w:after="0"/>
        <w:rPr>
          <w:rFonts w:ascii="Arial" w:hAnsi="Arial" w:cs="Arial"/>
          <w:sz w:val="16"/>
          <w:szCs w:val="18"/>
        </w:rPr>
      </w:pPr>
    </w:p>
    <w:p w14:paraId="2929581E" w14:textId="4B9C98E8" w:rsidR="00A431A4" w:rsidRDefault="00A431A4" w:rsidP="00A431A4">
      <w:pPr>
        <w:spacing w:after="0"/>
        <w:rPr>
          <w:rFonts w:ascii="Arial" w:hAnsi="Arial" w:cs="Arial"/>
          <w:sz w:val="18"/>
          <w:szCs w:val="18"/>
        </w:rPr>
      </w:pPr>
      <w:r w:rsidRPr="00A431A4">
        <w:rPr>
          <w:rFonts w:ascii="Arial" w:hAnsi="Arial" w:cs="Arial"/>
          <w:sz w:val="18"/>
          <w:szCs w:val="18"/>
        </w:rPr>
        <w:t>…………………………………………..</w:t>
      </w:r>
    </w:p>
    <w:p w14:paraId="51A2E568" w14:textId="77777777" w:rsidR="00146858" w:rsidRPr="00A431A4" w:rsidRDefault="00146858" w:rsidP="00A431A4">
      <w:pPr>
        <w:spacing w:after="0"/>
        <w:rPr>
          <w:rFonts w:ascii="Arial" w:hAnsi="Arial" w:cs="Arial"/>
          <w:sz w:val="18"/>
          <w:szCs w:val="18"/>
        </w:rPr>
      </w:pPr>
    </w:p>
    <w:p w14:paraId="32262E92" w14:textId="7297CFDA" w:rsidR="00A431A4" w:rsidRPr="00A431A4" w:rsidRDefault="00146858" w:rsidP="00A431A4">
      <w:pPr>
        <w:spacing w:after="0"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ama</w:t>
      </w:r>
      <w:r w:rsidR="00A431A4" w:rsidRPr="00A431A4">
        <w:rPr>
          <w:rFonts w:ascii="Arial" w:hAnsi="Arial" w:cs="Arial"/>
          <w:sz w:val="18"/>
          <w:szCs w:val="18"/>
        </w:rPr>
        <w:t>:</w:t>
      </w:r>
    </w:p>
    <w:p w14:paraId="7DD56F4D" w14:textId="3448A2D2" w:rsidR="0075732D" w:rsidRDefault="0075732D" w:rsidP="0075732D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A431A4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DEB3462" wp14:editId="59EC785F">
                <wp:simplePos x="0" y="0"/>
                <wp:positionH relativeFrom="margin">
                  <wp:posOffset>0</wp:posOffset>
                </wp:positionH>
                <wp:positionV relativeFrom="paragraph">
                  <wp:posOffset>236855</wp:posOffset>
                </wp:positionV>
                <wp:extent cx="6934200" cy="2667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42E3A3" w14:textId="56D4FC2B" w:rsidR="00AA2FD4" w:rsidRPr="00A431A4" w:rsidRDefault="00146858" w:rsidP="00A431A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>BUTIR-BUTIR PEMOH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B3462" id="_x0000_s1028" type="#_x0000_t202" style="position:absolute;margin-left:0;margin-top:18.65pt;width:546pt;height:2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" fillcolor="#d9e2f3 [660]" stroked="f">
                <v:textbox>
                  <w:txbxContent>
                    <w:p w14:paraId="0A42E3A3" w14:textId="56D4FC2B" w:rsidR="00AA2FD4" w:rsidRPr="00A431A4" w:rsidRDefault="00146858" w:rsidP="00A431A4">
                      <w:pPr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>BUTIR-BUTIR PEMOH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46858">
        <w:rPr>
          <w:rFonts w:ascii="Arial" w:hAnsi="Arial" w:cs="Arial"/>
          <w:sz w:val="18"/>
          <w:szCs w:val="18"/>
        </w:rPr>
        <w:t>Cap Rasmi</w:t>
      </w:r>
      <w:r w:rsidR="00A431A4" w:rsidRPr="00A431A4">
        <w:rPr>
          <w:rFonts w:ascii="Arial" w:hAnsi="Arial" w:cs="Arial"/>
          <w:sz w:val="18"/>
          <w:szCs w:val="18"/>
        </w:rPr>
        <w:t>:</w:t>
      </w:r>
      <w:r w:rsidR="00A431A4">
        <w:rPr>
          <w:rFonts w:ascii="Arial" w:hAnsi="Arial" w:cs="Arial"/>
          <w:sz w:val="18"/>
          <w:szCs w:val="18"/>
        </w:rPr>
        <w:tab/>
      </w:r>
      <w:r w:rsidR="00A431A4">
        <w:rPr>
          <w:rFonts w:ascii="Arial" w:hAnsi="Arial" w:cs="Arial"/>
          <w:sz w:val="18"/>
          <w:szCs w:val="18"/>
        </w:rPr>
        <w:tab/>
      </w:r>
      <w:r w:rsidR="00A431A4">
        <w:rPr>
          <w:rFonts w:ascii="Arial" w:hAnsi="Arial" w:cs="Arial"/>
          <w:sz w:val="18"/>
          <w:szCs w:val="18"/>
        </w:rPr>
        <w:tab/>
      </w:r>
      <w:r w:rsidR="00A431A4">
        <w:rPr>
          <w:rFonts w:ascii="Arial" w:hAnsi="Arial" w:cs="Arial"/>
          <w:sz w:val="18"/>
          <w:szCs w:val="18"/>
        </w:rPr>
        <w:tab/>
      </w:r>
      <w:r w:rsidR="00A431A4">
        <w:rPr>
          <w:rFonts w:ascii="Arial" w:hAnsi="Arial" w:cs="Arial"/>
          <w:sz w:val="18"/>
          <w:szCs w:val="18"/>
        </w:rPr>
        <w:tab/>
      </w:r>
      <w:r w:rsidR="00A431A4">
        <w:rPr>
          <w:rFonts w:ascii="Arial" w:hAnsi="Arial" w:cs="Arial"/>
          <w:sz w:val="18"/>
          <w:szCs w:val="18"/>
        </w:rPr>
        <w:tab/>
      </w:r>
      <w:r w:rsidR="00A431A4">
        <w:rPr>
          <w:rFonts w:ascii="Arial" w:hAnsi="Arial" w:cs="Arial"/>
          <w:sz w:val="18"/>
          <w:szCs w:val="18"/>
        </w:rPr>
        <w:tab/>
      </w:r>
      <w:r w:rsidR="00A431A4">
        <w:rPr>
          <w:rFonts w:ascii="Arial" w:hAnsi="Arial" w:cs="Arial"/>
          <w:sz w:val="18"/>
          <w:szCs w:val="18"/>
        </w:rPr>
        <w:tab/>
      </w:r>
      <w:r w:rsidR="00146858">
        <w:rPr>
          <w:rFonts w:ascii="Arial" w:hAnsi="Arial" w:cs="Arial"/>
          <w:sz w:val="18"/>
          <w:szCs w:val="18"/>
        </w:rPr>
        <w:t>Tarikh</w:t>
      </w:r>
      <w:r w:rsidR="00A431A4">
        <w:rPr>
          <w:rFonts w:ascii="Arial" w:hAnsi="Arial" w:cs="Arial"/>
          <w:sz w:val="18"/>
          <w:szCs w:val="18"/>
        </w:rPr>
        <w:t>:</w:t>
      </w:r>
    </w:p>
    <w:p w14:paraId="001BDC21" w14:textId="77777777" w:rsidR="0075732D" w:rsidRPr="0075732D" w:rsidRDefault="0075732D" w:rsidP="0075732D">
      <w:pPr>
        <w:spacing w:after="0" w:line="360" w:lineRule="auto"/>
        <w:rPr>
          <w:rFonts w:ascii="Arial" w:hAnsi="Arial" w:cs="Arial"/>
          <w:sz w:val="10"/>
          <w:szCs w:val="18"/>
        </w:rPr>
      </w:pPr>
    </w:p>
    <w:p w14:paraId="47D89AE8" w14:textId="3C6C0858" w:rsidR="00A431A4" w:rsidRPr="0075732D" w:rsidRDefault="00A431A4" w:rsidP="00A431A4">
      <w:pPr>
        <w:spacing w:after="0" w:line="480" w:lineRule="auto"/>
        <w:rPr>
          <w:rFonts w:ascii="Arial" w:hAnsi="Arial" w:cs="Arial"/>
          <w:sz w:val="18"/>
          <w:szCs w:val="18"/>
        </w:rPr>
      </w:pPr>
      <w:r w:rsidRPr="0075732D">
        <w:rPr>
          <w:rFonts w:ascii="Arial" w:hAnsi="Arial" w:cs="Arial"/>
          <w:sz w:val="18"/>
          <w:szCs w:val="18"/>
        </w:rPr>
        <w:t>Nam</w:t>
      </w:r>
      <w:r w:rsidR="00146858">
        <w:rPr>
          <w:rFonts w:ascii="Arial" w:hAnsi="Arial" w:cs="Arial"/>
          <w:sz w:val="18"/>
          <w:szCs w:val="18"/>
        </w:rPr>
        <w:t>a</w:t>
      </w:r>
      <w:r w:rsidRPr="0075732D">
        <w:rPr>
          <w:rFonts w:ascii="Arial" w:hAnsi="Arial" w:cs="Arial"/>
          <w:sz w:val="18"/>
          <w:szCs w:val="18"/>
        </w:rPr>
        <w:tab/>
      </w:r>
      <w:r w:rsidRPr="0075732D">
        <w:rPr>
          <w:rFonts w:ascii="Arial" w:hAnsi="Arial" w:cs="Arial"/>
          <w:sz w:val="18"/>
          <w:szCs w:val="18"/>
        </w:rPr>
        <w:tab/>
      </w:r>
      <w:r w:rsidRPr="0075732D">
        <w:rPr>
          <w:rFonts w:ascii="Arial" w:hAnsi="Arial" w:cs="Arial"/>
          <w:sz w:val="18"/>
          <w:szCs w:val="18"/>
        </w:rPr>
        <w:tab/>
        <w:t>: ___________________________________________________________________</w:t>
      </w:r>
      <w:r w:rsidR="000A0151">
        <w:rPr>
          <w:rFonts w:ascii="Arial" w:hAnsi="Arial" w:cs="Arial"/>
          <w:sz w:val="18"/>
          <w:szCs w:val="18"/>
        </w:rPr>
        <w:t>_________</w:t>
      </w:r>
    </w:p>
    <w:p w14:paraId="5BBB839B" w14:textId="10FF72E7" w:rsidR="00A431A4" w:rsidRPr="0075732D" w:rsidRDefault="00146858" w:rsidP="00A431A4">
      <w:pPr>
        <w:spacing w:after="0" w:line="48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ombor Kad Pengenalan</w:t>
      </w:r>
      <w:r w:rsidR="00A431A4" w:rsidRPr="0075732D">
        <w:rPr>
          <w:rFonts w:ascii="Arial" w:hAnsi="Arial" w:cs="Arial"/>
          <w:sz w:val="18"/>
          <w:szCs w:val="18"/>
        </w:rPr>
        <w:tab/>
        <w:t>: ___________________________________________________________________</w:t>
      </w:r>
      <w:r w:rsidR="000A0151">
        <w:rPr>
          <w:rFonts w:ascii="Arial" w:hAnsi="Arial" w:cs="Arial"/>
          <w:sz w:val="18"/>
          <w:szCs w:val="18"/>
        </w:rPr>
        <w:t>_________</w:t>
      </w:r>
    </w:p>
    <w:p w14:paraId="43B4CAEB" w14:textId="1D8773AC" w:rsidR="00A431A4" w:rsidRPr="0075732D" w:rsidRDefault="00A431A4" w:rsidP="00A431A4">
      <w:pPr>
        <w:spacing w:after="0" w:line="480" w:lineRule="auto"/>
        <w:rPr>
          <w:rFonts w:ascii="Arial" w:hAnsi="Arial" w:cs="Arial"/>
          <w:sz w:val="18"/>
          <w:szCs w:val="18"/>
        </w:rPr>
      </w:pPr>
      <w:r w:rsidRPr="0075732D">
        <w:rPr>
          <w:rFonts w:ascii="Arial" w:hAnsi="Arial" w:cs="Arial"/>
          <w:sz w:val="18"/>
          <w:szCs w:val="18"/>
        </w:rPr>
        <w:t>A</w:t>
      </w:r>
      <w:r w:rsidR="00146858">
        <w:rPr>
          <w:rFonts w:ascii="Arial" w:hAnsi="Arial" w:cs="Arial"/>
          <w:sz w:val="18"/>
          <w:szCs w:val="18"/>
        </w:rPr>
        <w:t>lamat</w:t>
      </w:r>
      <w:r w:rsidRPr="0075732D">
        <w:rPr>
          <w:rFonts w:ascii="Arial" w:hAnsi="Arial" w:cs="Arial"/>
          <w:sz w:val="18"/>
          <w:szCs w:val="18"/>
        </w:rPr>
        <w:tab/>
      </w:r>
      <w:r w:rsidRPr="0075732D">
        <w:rPr>
          <w:rFonts w:ascii="Arial" w:hAnsi="Arial" w:cs="Arial"/>
          <w:sz w:val="18"/>
          <w:szCs w:val="18"/>
        </w:rPr>
        <w:tab/>
      </w:r>
      <w:r w:rsidRPr="0075732D">
        <w:rPr>
          <w:rFonts w:ascii="Arial" w:hAnsi="Arial" w:cs="Arial"/>
          <w:sz w:val="18"/>
          <w:szCs w:val="18"/>
        </w:rPr>
        <w:tab/>
        <w:t xml:space="preserve">: </w:t>
      </w:r>
      <w:r w:rsidR="000A0151" w:rsidRPr="0075732D">
        <w:rPr>
          <w:rFonts w:ascii="Arial" w:hAnsi="Arial" w:cs="Arial"/>
          <w:sz w:val="18"/>
          <w:szCs w:val="18"/>
        </w:rPr>
        <w:t>___________________________________________________________________</w:t>
      </w:r>
      <w:r w:rsidR="000A0151">
        <w:rPr>
          <w:rFonts w:ascii="Arial" w:hAnsi="Arial" w:cs="Arial"/>
          <w:sz w:val="18"/>
          <w:szCs w:val="18"/>
        </w:rPr>
        <w:t>_________</w:t>
      </w:r>
    </w:p>
    <w:p w14:paraId="09D96BA5" w14:textId="77777777" w:rsidR="00A431A4" w:rsidRPr="0075732D" w:rsidRDefault="00A431A4" w:rsidP="00A431A4">
      <w:pPr>
        <w:spacing w:after="0" w:line="480" w:lineRule="auto"/>
        <w:rPr>
          <w:rFonts w:ascii="Arial" w:hAnsi="Arial" w:cs="Arial"/>
          <w:sz w:val="18"/>
          <w:szCs w:val="18"/>
        </w:rPr>
      </w:pPr>
      <w:r w:rsidRPr="0075732D">
        <w:rPr>
          <w:rFonts w:ascii="Arial" w:hAnsi="Arial" w:cs="Arial"/>
          <w:sz w:val="18"/>
          <w:szCs w:val="18"/>
        </w:rPr>
        <w:tab/>
      </w:r>
      <w:r w:rsidRPr="0075732D">
        <w:rPr>
          <w:rFonts w:ascii="Arial" w:hAnsi="Arial" w:cs="Arial"/>
          <w:sz w:val="18"/>
          <w:szCs w:val="18"/>
        </w:rPr>
        <w:tab/>
      </w:r>
      <w:r w:rsidRPr="0075732D">
        <w:rPr>
          <w:rFonts w:ascii="Arial" w:hAnsi="Arial" w:cs="Arial"/>
          <w:sz w:val="18"/>
          <w:szCs w:val="18"/>
        </w:rPr>
        <w:tab/>
        <w:t xml:space="preserve">  </w:t>
      </w:r>
      <w:r w:rsidR="000A0151" w:rsidRPr="0075732D">
        <w:rPr>
          <w:rFonts w:ascii="Arial" w:hAnsi="Arial" w:cs="Arial"/>
          <w:sz w:val="18"/>
          <w:szCs w:val="18"/>
        </w:rPr>
        <w:t>___________________________________________________________________</w:t>
      </w:r>
      <w:r w:rsidR="000A0151">
        <w:rPr>
          <w:rFonts w:ascii="Arial" w:hAnsi="Arial" w:cs="Arial"/>
          <w:sz w:val="18"/>
          <w:szCs w:val="18"/>
        </w:rPr>
        <w:t>_________</w:t>
      </w:r>
    </w:p>
    <w:p w14:paraId="1D211951" w14:textId="63868B2C" w:rsidR="00A431A4" w:rsidRDefault="00146858" w:rsidP="00A431A4">
      <w:pPr>
        <w:spacing w:after="0" w:line="48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</w:t>
      </w:r>
      <w:r w:rsidR="00565FD3">
        <w:rPr>
          <w:rFonts w:ascii="Arial" w:hAnsi="Arial" w:cs="Arial"/>
          <w:sz w:val="18"/>
          <w:szCs w:val="18"/>
        </w:rPr>
        <w:t>o.</w:t>
      </w:r>
      <w:r>
        <w:rPr>
          <w:rFonts w:ascii="Arial" w:hAnsi="Arial" w:cs="Arial"/>
          <w:sz w:val="18"/>
          <w:szCs w:val="18"/>
        </w:rPr>
        <w:t xml:space="preserve"> Telefon</w:t>
      </w:r>
      <w:r w:rsidR="003574E3">
        <w:rPr>
          <w:rFonts w:ascii="Arial" w:hAnsi="Arial" w:cs="Arial"/>
          <w:sz w:val="18"/>
          <w:szCs w:val="18"/>
        </w:rPr>
        <w:tab/>
      </w:r>
      <w:r w:rsidR="00A431A4">
        <w:rPr>
          <w:rFonts w:ascii="Arial" w:hAnsi="Arial" w:cs="Arial"/>
          <w:sz w:val="18"/>
          <w:szCs w:val="18"/>
        </w:rPr>
        <w:tab/>
      </w:r>
      <w:r w:rsidR="00A431A4" w:rsidRPr="0075732D">
        <w:rPr>
          <w:rFonts w:ascii="Arial" w:hAnsi="Arial" w:cs="Arial"/>
          <w:sz w:val="18"/>
          <w:szCs w:val="18"/>
        </w:rPr>
        <w:t xml:space="preserve">: </w:t>
      </w:r>
      <w:r w:rsidR="000A0151" w:rsidRPr="0075732D">
        <w:rPr>
          <w:rFonts w:ascii="Arial" w:hAnsi="Arial" w:cs="Arial"/>
          <w:sz w:val="18"/>
          <w:szCs w:val="18"/>
        </w:rPr>
        <w:t>___________________________________________________________________</w:t>
      </w:r>
      <w:r w:rsidR="000A0151">
        <w:rPr>
          <w:rFonts w:ascii="Arial" w:hAnsi="Arial" w:cs="Arial"/>
          <w:sz w:val="18"/>
          <w:szCs w:val="18"/>
        </w:rPr>
        <w:t>_________</w:t>
      </w:r>
    </w:p>
    <w:p w14:paraId="0079EF7F" w14:textId="2FF13F3A" w:rsidR="003574E3" w:rsidRDefault="003574E3" w:rsidP="00A431A4">
      <w:pPr>
        <w:spacing w:after="0" w:line="48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lamat e-mel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75732D">
        <w:rPr>
          <w:rFonts w:ascii="Arial" w:hAnsi="Arial" w:cs="Arial"/>
          <w:sz w:val="18"/>
          <w:szCs w:val="18"/>
        </w:rPr>
        <w:t>: ___________________________________________________________________</w:t>
      </w:r>
      <w:r>
        <w:rPr>
          <w:rFonts w:ascii="Arial" w:hAnsi="Arial" w:cs="Arial"/>
          <w:sz w:val="18"/>
          <w:szCs w:val="18"/>
        </w:rPr>
        <w:t>_________</w:t>
      </w:r>
      <w:r w:rsidRPr="00A431A4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293E9A5" wp14:editId="5EA1881E">
                <wp:simplePos x="0" y="0"/>
                <wp:positionH relativeFrom="margin">
                  <wp:align>left</wp:align>
                </wp:positionH>
                <wp:positionV relativeFrom="paragraph">
                  <wp:posOffset>372110</wp:posOffset>
                </wp:positionV>
                <wp:extent cx="6934200" cy="26670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A8D19" w14:textId="0CCA4B4A" w:rsidR="00AA2FD4" w:rsidRPr="00A431A4" w:rsidRDefault="003574E3" w:rsidP="00A431A4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3574E3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 xml:space="preserve">BUTIR-BUTIR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 xml:space="preserve">BANK </w:t>
                            </w:r>
                            <w:r w:rsidRPr="003574E3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 xml:space="preserve">PEMOHON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>(Sila pastikan akaun bank aktif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3E9A5" id="_x0000_s1029" type="#_x0000_t202" style="position:absolute;margin-left:0;margin-top:29.3pt;width:546pt;height:21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" fillcolor="#d9e2f3 [660]" stroked="f">
                <v:textbox>
                  <w:txbxContent>
                    <w:p w14:paraId="453A8D19" w14:textId="0CCA4B4A" w:rsidR="00AA2FD4" w:rsidRPr="00A431A4" w:rsidRDefault="003574E3" w:rsidP="00A431A4">
                      <w:pPr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</w:pPr>
                      <w:r w:rsidRPr="003574E3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 xml:space="preserve">BUTIR-BUTIR 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 xml:space="preserve">BANK </w:t>
                      </w:r>
                      <w:r w:rsidRPr="003574E3"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 xml:space="preserve">PEMOHON 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>(Sila pastikan akaun bank aktif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AC7BB47" w14:textId="77777777" w:rsidR="003574E3" w:rsidRDefault="003574E3" w:rsidP="0075732D">
      <w:pPr>
        <w:spacing w:line="360" w:lineRule="auto"/>
        <w:rPr>
          <w:rFonts w:ascii="Arial" w:hAnsi="Arial" w:cs="Arial"/>
          <w:b/>
          <w:sz w:val="18"/>
          <w:szCs w:val="18"/>
        </w:rPr>
      </w:pPr>
      <w:r w:rsidRPr="003574E3">
        <w:rPr>
          <w:rFonts w:ascii="Arial" w:hAnsi="Arial" w:cs="Arial"/>
          <w:b/>
          <w:sz w:val="18"/>
          <w:szCs w:val="18"/>
        </w:rPr>
        <w:t>(Sila sertakan salinan buku bank/penyata bank untuk tujuan pengesahan)</w:t>
      </w:r>
    </w:p>
    <w:p w14:paraId="1C811F85" w14:textId="3B95F64B" w:rsidR="00A431A4" w:rsidRPr="0075732D" w:rsidRDefault="003574E3" w:rsidP="0075732D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ama Bank</w:t>
      </w:r>
      <w:r w:rsidR="00A431A4" w:rsidRPr="0075732D">
        <w:rPr>
          <w:rFonts w:ascii="Arial" w:hAnsi="Arial" w:cs="Arial"/>
          <w:sz w:val="18"/>
          <w:szCs w:val="18"/>
        </w:rPr>
        <w:tab/>
      </w:r>
      <w:r w:rsidR="00A431A4" w:rsidRPr="0075732D">
        <w:rPr>
          <w:rFonts w:ascii="Arial" w:hAnsi="Arial" w:cs="Arial"/>
          <w:sz w:val="18"/>
          <w:szCs w:val="18"/>
        </w:rPr>
        <w:tab/>
        <w:t xml:space="preserve">: </w:t>
      </w:r>
      <w:r w:rsidR="000A0151" w:rsidRPr="0075732D">
        <w:rPr>
          <w:rFonts w:ascii="Arial" w:hAnsi="Arial" w:cs="Arial"/>
          <w:sz w:val="18"/>
          <w:szCs w:val="18"/>
        </w:rPr>
        <w:t>___________________________________________________________________</w:t>
      </w:r>
      <w:r w:rsidR="000A0151">
        <w:rPr>
          <w:rFonts w:ascii="Arial" w:hAnsi="Arial" w:cs="Arial"/>
          <w:sz w:val="18"/>
          <w:szCs w:val="18"/>
        </w:rPr>
        <w:t>__</w:t>
      </w:r>
    </w:p>
    <w:p w14:paraId="76EBA686" w14:textId="77777777" w:rsidR="003574E3" w:rsidRDefault="003574E3" w:rsidP="000A0151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ombor Akaun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="00A431A4" w:rsidRPr="0075732D">
        <w:rPr>
          <w:rFonts w:ascii="Arial" w:hAnsi="Arial" w:cs="Arial"/>
          <w:sz w:val="18"/>
          <w:szCs w:val="18"/>
        </w:rPr>
        <w:t xml:space="preserve">: </w:t>
      </w:r>
      <w:r w:rsidR="000A0151" w:rsidRPr="0075732D">
        <w:rPr>
          <w:rFonts w:ascii="Arial" w:hAnsi="Arial" w:cs="Arial"/>
          <w:sz w:val="18"/>
          <w:szCs w:val="18"/>
        </w:rPr>
        <w:t>___________________________________________________________________</w:t>
      </w:r>
      <w:r w:rsidR="000A0151">
        <w:rPr>
          <w:rFonts w:ascii="Arial" w:hAnsi="Arial" w:cs="Arial"/>
          <w:sz w:val="18"/>
          <w:szCs w:val="18"/>
        </w:rPr>
        <w:t>__</w:t>
      </w:r>
    </w:p>
    <w:p w14:paraId="14211FCF" w14:textId="50BBBA4D" w:rsidR="000A0151" w:rsidRDefault="00DA26F3" w:rsidP="000A0151">
      <w:pPr>
        <w:spacing w:line="360" w:lineRule="auto"/>
        <w:rPr>
          <w:rFonts w:ascii="Arial" w:hAnsi="Arial" w:cs="Arial"/>
          <w:sz w:val="18"/>
          <w:szCs w:val="18"/>
        </w:rPr>
      </w:pPr>
      <w:r w:rsidRPr="0075732D"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DF2097E" wp14:editId="496334EA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6924675" cy="266700"/>
                <wp:effectExtent l="0" t="0" r="9525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4675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D311A" w14:textId="4A363298" w:rsidR="00077A5F" w:rsidRPr="00DA26F3" w:rsidRDefault="00B224E6" w:rsidP="00DA26F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lang w:val="en-US"/>
                              </w:rPr>
                              <w:t>AKUAN DAN TANDATANGAN PEMOH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2097E" id="_x0000_s1030" type="#_x0000_t202" style="position:absolute;margin-left:0;margin-top:22.8pt;width:545.25pt;height:21pt;z-index:2516715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" fillcolor="#d9e2f3 [660]" stroked="f">
                <v:textbox>
                  <w:txbxContent>
                    <w:p w14:paraId="2D0D311A" w14:textId="4A363298" w:rsidR="00077A5F" w:rsidRPr="00DA26F3" w:rsidRDefault="00B224E6" w:rsidP="00DA26F3">
                      <w:pPr>
                        <w:jc w:val="center"/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  <w:lang w:val="en-US"/>
                        </w:rPr>
                        <w:t>AKUAN DAN TANDATANGAN PEMOH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574E3">
        <w:rPr>
          <w:rFonts w:ascii="Arial" w:hAnsi="Arial" w:cs="Arial"/>
          <w:sz w:val="18"/>
          <w:szCs w:val="18"/>
        </w:rPr>
        <w:t>SWIFT CODE</w:t>
      </w:r>
      <w:r w:rsidR="003574E3">
        <w:rPr>
          <w:rFonts w:ascii="Arial" w:hAnsi="Arial" w:cs="Arial"/>
          <w:sz w:val="18"/>
          <w:szCs w:val="18"/>
        </w:rPr>
        <w:tab/>
      </w:r>
      <w:r w:rsidR="003574E3">
        <w:rPr>
          <w:rFonts w:ascii="Arial" w:hAnsi="Arial" w:cs="Arial"/>
          <w:sz w:val="18"/>
          <w:szCs w:val="18"/>
        </w:rPr>
        <w:tab/>
        <w:t xml:space="preserve">: </w:t>
      </w:r>
      <w:r w:rsidR="003574E3" w:rsidRPr="0075732D">
        <w:rPr>
          <w:rFonts w:ascii="Arial" w:hAnsi="Arial" w:cs="Arial"/>
          <w:sz w:val="18"/>
          <w:szCs w:val="18"/>
        </w:rPr>
        <w:t>___________________________________________________________________</w:t>
      </w:r>
      <w:r w:rsidR="003574E3">
        <w:rPr>
          <w:rFonts w:ascii="Arial" w:hAnsi="Arial" w:cs="Arial"/>
          <w:sz w:val="18"/>
          <w:szCs w:val="18"/>
        </w:rPr>
        <w:t>__</w:t>
      </w:r>
    </w:p>
    <w:p w14:paraId="59FDB05D" w14:textId="7FEF157B" w:rsidR="0075732D" w:rsidRDefault="00B224E6" w:rsidP="0075732D">
      <w:pPr>
        <w:spacing w:after="0" w:line="360" w:lineRule="auto"/>
        <w:jc w:val="both"/>
        <w:rPr>
          <w:rFonts w:ascii="Arial" w:hAnsi="Arial" w:cs="Arial"/>
          <w:sz w:val="18"/>
          <w:szCs w:val="18"/>
        </w:rPr>
      </w:pPr>
      <w:r w:rsidRPr="00B224E6">
        <w:rPr>
          <w:rFonts w:ascii="Arial" w:hAnsi="Arial" w:cs="Arial"/>
          <w:sz w:val="18"/>
          <w:szCs w:val="18"/>
        </w:rPr>
        <w:t xml:space="preserve">Saya dengan ini mengesahkan bahawa maklumat </w:t>
      </w:r>
      <w:r>
        <w:rPr>
          <w:rFonts w:ascii="Arial" w:hAnsi="Arial" w:cs="Arial"/>
          <w:sz w:val="18"/>
          <w:szCs w:val="18"/>
        </w:rPr>
        <w:t>yang diisi seperti di atas</w:t>
      </w:r>
      <w:r w:rsidRPr="00B224E6">
        <w:rPr>
          <w:rFonts w:ascii="Arial" w:hAnsi="Arial" w:cs="Arial"/>
          <w:sz w:val="18"/>
          <w:szCs w:val="18"/>
        </w:rPr>
        <w:t xml:space="preserve"> adalah benar. Saya akan bertanggungjawab sepenuhnya untuk sebarang maklumat yang tidak tepat, tidak benar atau tidak lengkap yang diberikan dalam borang ini.</w:t>
      </w:r>
    </w:p>
    <w:p w14:paraId="28DE7720" w14:textId="121819B4" w:rsidR="00B224E6" w:rsidRDefault="00B224E6" w:rsidP="0075732D">
      <w:pPr>
        <w:spacing w:after="0" w:line="360" w:lineRule="auto"/>
        <w:jc w:val="both"/>
        <w:rPr>
          <w:rFonts w:ascii="Arial" w:hAnsi="Arial" w:cs="Arial"/>
          <w:sz w:val="18"/>
          <w:szCs w:val="18"/>
        </w:rPr>
      </w:pPr>
    </w:p>
    <w:p w14:paraId="419ED858" w14:textId="77777777" w:rsidR="00B224E6" w:rsidRPr="00DA26F3" w:rsidRDefault="00B224E6" w:rsidP="0075732D">
      <w:pPr>
        <w:spacing w:after="0" w:line="360" w:lineRule="auto"/>
        <w:jc w:val="both"/>
        <w:rPr>
          <w:rFonts w:ascii="Arial" w:hAnsi="Arial" w:cs="Arial"/>
          <w:sz w:val="18"/>
          <w:szCs w:val="18"/>
        </w:rPr>
      </w:pPr>
    </w:p>
    <w:p w14:paraId="7463C71C" w14:textId="77777777" w:rsidR="00DA26F3" w:rsidRPr="00DA26F3" w:rsidRDefault="00DA26F3" w:rsidP="00DA26F3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DA26F3">
        <w:rPr>
          <w:rFonts w:ascii="Arial" w:hAnsi="Arial" w:cs="Arial"/>
          <w:sz w:val="18"/>
          <w:szCs w:val="18"/>
        </w:rPr>
        <w:t>…………………………………………..</w:t>
      </w:r>
    </w:p>
    <w:p w14:paraId="32DA6985" w14:textId="45C1C161" w:rsidR="00DA26F3" w:rsidRPr="00DA26F3" w:rsidRDefault="00DA26F3" w:rsidP="00DA26F3">
      <w:pPr>
        <w:spacing w:after="0" w:line="360" w:lineRule="auto"/>
        <w:rPr>
          <w:rFonts w:ascii="Arial" w:hAnsi="Arial" w:cs="Arial"/>
          <w:sz w:val="18"/>
          <w:szCs w:val="18"/>
        </w:rPr>
      </w:pPr>
      <w:r w:rsidRPr="00DA26F3">
        <w:rPr>
          <w:rFonts w:ascii="Arial" w:hAnsi="Arial" w:cs="Arial"/>
          <w:sz w:val="18"/>
          <w:szCs w:val="18"/>
        </w:rPr>
        <w:t>Nam</w:t>
      </w:r>
      <w:r w:rsidR="00B224E6">
        <w:rPr>
          <w:rFonts w:ascii="Arial" w:hAnsi="Arial" w:cs="Arial"/>
          <w:sz w:val="18"/>
          <w:szCs w:val="18"/>
        </w:rPr>
        <w:t>a</w:t>
      </w:r>
      <w:r w:rsidRPr="00DA26F3">
        <w:rPr>
          <w:rFonts w:ascii="Arial" w:hAnsi="Arial" w:cs="Arial"/>
          <w:sz w:val="18"/>
          <w:szCs w:val="18"/>
        </w:rPr>
        <w:t>:</w:t>
      </w:r>
    </w:p>
    <w:p w14:paraId="000EDFF9" w14:textId="6C68036B" w:rsidR="00DA26F3" w:rsidRPr="00DA26F3" w:rsidRDefault="00B224E6" w:rsidP="0075732D">
      <w:pPr>
        <w:spacing w:after="0" w:line="360" w:lineRule="auto"/>
        <w:ind w:left="-142" w:firstLine="14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arikh</w:t>
      </w:r>
      <w:r w:rsidR="00DA26F3" w:rsidRPr="00DA26F3">
        <w:rPr>
          <w:rFonts w:ascii="Arial" w:hAnsi="Arial" w:cs="Arial"/>
          <w:sz w:val="18"/>
          <w:szCs w:val="18"/>
        </w:rPr>
        <w:t xml:space="preserve">: </w:t>
      </w:r>
    </w:p>
    <w:sectPr w:rsidR="00DA26F3" w:rsidRPr="00DA26F3" w:rsidSect="0075732D">
      <w:pgSz w:w="11906" w:h="16838"/>
      <w:pgMar w:top="426" w:right="424" w:bottom="568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TEyszQ3MjM1MzRU0lEKTi0uzszPAykwrgUANUkdWiwAAAA="/>
  </w:docVars>
  <w:rsids>
    <w:rsidRoot w:val="00A902AE"/>
    <w:rsid w:val="00016BE0"/>
    <w:rsid w:val="00077A5F"/>
    <w:rsid w:val="000A0151"/>
    <w:rsid w:val="000E6127"/>
    <w:rsid w:val="0013003C"/>
    <w:rsid w:val="00146858"/>
    <w:rsid w:val="001A5DE8"/>
    <w:rsid w:val="001C323D"/>
    <w:rsid w:val="003574E3"/>
    <w:rsid w:val="0044669D"/>
    <w:rsid w:val="004F4AFF"/>
    <w:rsid w:val="00565FD3"/>
    <w:rsid w:val="00755B03"/>
    <w:rsid w:val="0075732D"/>
    <w:rsid w:val="00781F33"/>
    <w:rsid w:val="007D5CA5"/>
    <w:rsid w:val="008E65F6"/>
    <w:rsid w:val="008F0297"/>
    <w:rsid w:val="009A4167"/>
    <w:rsid w:val="009C49AE"/>
    <w:rsid w:val="00A431A4"/>
    <w:rsid w:val="00A475DF"/>
    <w:rsid w:val="00A902AE"/>
    <w:rsid w:val="00A97CCA"/>
    <w:rsid w:val="00AA2FD4"/>
    <w:rsid w:val="00AE2D91"/>
    <w:rsid w:val="00B224E6"/>
    <w:rsid w:val="00B303FD"/>
    <w:rsid w:val="00B75290"/>
    <w:rsid w:val="00C55BC1"/>
    <w:rsid w:val="00C818EA"/>
    <w:rsid w:val="00D05183"/>
    <w:rsid w:val="00DA26F3"/>
    <w:rsid w:val="00DE2FEE"/>
    <w:rsid w:val="00D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B2B9B"/>
  <w15:chartTrackingRefBased/>
  <w15:docId w15:val="{A6F7B7EC-8B1A-47AA-95F6-159DCC42C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2F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F3653-C699-4933-8198-EF74CE185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batan Warisan Negara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PK CKA</dc:creator>
  <cp:keywords/>
  <dc:description/>
  <cp:lastModifiedBy>HUDA</cp:lastModifiedBy>
  <cp:revision>30</cp:revision>
  <cp:lastPrinted>2022-08-19T06:50:00Z</cp:lastPrinted>
  <dcterms:created xsi:type="dcterms:W3CDTF">2022-08-19T00:57:00Z</dcterms:created>
  <dcterms:modified xsi:type="dcterms:W3CDTF">2024-01-11T08:54:00Z</dcterms:modified>
</cp:coreProperties>
</file>